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5775F" w14:textId="77777777" w:rsidR="0087361B" w:rsidRDefault="00AB2AD3">
      <w:pPr>
        <w:pStyle w:val="Title"/>
      </w:pPr>
      <w:r>
        <w:t>Лабораторная работа №3</w:t>
      </w:r>
    </w:p>
    <w:p w14:paraId="6D01656E" w14:textId="77777777" w:rsidR="0087361B" w:rsidRDefault="00AB2AD3">
      <w:pPr>
        <w:pStyle w:val="Subtitle"/>
      </w:pPr>
      <w:r>
        <w:t>Дискреционное разграничение прав в Linux. Два пользователя</w:t>
      </w:r>
    </w:p>
    <w:p w14:paraId="699D18C8" w14:textId="461B8F0F" w:rsidR="0087361B" w:rsidRDefault="00AB2AD3">
      <w:pPr>
        <w:pStyle w:val="Author"/>
      </w:pPr>
      <w:r>
        <w:t>Сыров Владислав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8433109"/>
        <w:docPartObj>
          <w:docPartGallery w:val="Table of Contents"/>
          <w:docPartUnique/>
        </w:docPartObj>
      </w:sdtPr>
      <w:sdtEndPr/>
      <w:sdtContent>
        <w:p w14:paraId="4ACC992E" w14:textId="77777777" w:rsidR="0087361B" w:rsidRDefault="00AB2AD3">
          <w:pPr>
            <w:pStyle w:val="TOCHeading"/>
          </w:pPr>
          <w:r>
            <w:t>Содержание</w:t>
          </w:r>
        </w:p>
        <w:p w14:paraId="261D6276" w14:textId="77777777" w:rsidR="00DD6590" w:rsidRDefault="00AB2AD3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54036" w:history="1">
            <w:r w:rsidR="00DD6590" w:rsidRPr="0049438D">
              <w:rPr>
                <w:rStyle w:val="Hyperlink"/>
                <w:noProof/>
              </w:rPr>
              <w:t>Цель работы</w:t>
            </w:r>
            <w:r w:rsidR="00DD6590">
              <w:rPr>
                <w:noProof/>
                <w:webHidden/>
              </w:rPr>
              <w:tab/>
            </w:r>
            <w:r w:rsidR="00DD6590">
              <w:rPr>
                <w:noProof/>
                <w:webHidden/>
              </w:rPr>
              <w:fldChar w:fldCharType="begin"/>
            </w:r>
            <w:r w:rsidR="00DD6590">
              <w:rPr>
                <w:noProof/>
                <w:webHidden/>
              </w:rPr>
              <w:instrText xml:space="preserve"> PAGEREF _Toc114954036 \h </w:instrText>
            </w:r>
            <w:r w:rsidR="00DD6590">
              <w:rPr>
                <w:noProof/>
                <w:webHidden/>
              </w:rPr>
            </w:r>
            <w:r w:rsidR="00DD6590">
              <w:rPr>
                <w:noProof/>
                <w:webHidden/>
              </w:rPr>
              <w:fldChar w:fldCharType="separate"/>
            </w:r>
            <w:r w:rsidR="00DD6590">
              <w:rPr>
                <w:noProof/>
                <w:webHidden/>
              </w:rPr>
              <w:t>1</w:t>
            </w:r>
            <w:r w:rsidR="00DD6590">
              <w:rPr>
                <w:noProof/>
                <w:webHidden/>
              </w:rPr>
              <w:fldChar w:fldCharType="end"/>
            </w:r>
          </w:hyperlink>
        </w:p>
        <w:p w14:paraId="50572028" w14:textId="77777777" w:rsidR="00DD6590" w:rsidRDefault="00DD659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4954037" w:history="1">
            <w:r w:rsidRPr="0049438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98FD3" w14:textId="77777777" w:rsidR="00DD6590" w:rsidRDefault="00DD6590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4954038" w:history="1">
            <w:r w:rsidRPr="0049438D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F5DB5" w14:textId="77777777" w:rsidR="00DD6590" w:rsidRDefault="00DD659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4954039" w:history="1">
            <w:r w:rsidRPr="0049438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54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AAA3E" w14:textId="77777777" w:rsidR="0087361B" w:rsidRDefault="00AB2AD3">
          <w:r>
            <w:fldChar w:fldCharType="end"/>
          </w:r>
        </w:p>
      </w:sdtContent>
    </w:sdt>
    <w:p w14:paraId="0E31DCED" w14:textId="77777777" w:rsidR="0087361B" w:rsidRDefault="00AB2AD3">
      <w:pPr>
        <w:pStyle w:val="Heading1"/>
      </w:pPr>
      <w:bookmarkStart w:id="0" w:name="цель-работы"/>
      <w:bookmarkStart w:id="1" w:name="_Toc114954036"/>
      <w:r>
        <w:t>Цель работы</w:t>
      </w:r>
      <w:bookmarkEnd w:id="1"/>
    </w:p>
    <w:p w14:paraId="29F51FC1" w14:textId="77777777" w:rsidR="0087361B" w:rsidRDefault="00AB2AD3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3BCFF6AC" w14:textId="77777777" w:rsidR="0087361B" w:rsidRDefault="00AB2AD3">
      <w:pPr>
        <w:pStyle w:val="Heading1"/>
      </w:pPr>
      <w:bookmarkStart w:id="2" w:name="выполнение-лабораторной-работы"/>
      <w:bookmarkStart w:id="3" w:name="_Toc114954037"/>
      <w:bookmarkEnd w:id="0"/>
      <w:r>
        <w:t>Выполнение лабораторной работы</w:t>
      </w:r>
      <w:bookmarkEnd w:id="3"/>
    </w:p>
    <w:p w14:paraId="3436E9DE" w14:textId="77777777" w:rsidR="0087361B" w:rsidRDefault="00AB2AD3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м учётную запись пользователя guest. Было вы</w:t>
      </w:r>
      <w:r>
        <w:t>полнено во второй лабораторной работе.</w:t>
      </w:r>
    </w:p>
    <w:p w14:paraId="39B6CB21" w14:textId="77777777" w:rsidR="0087361B" w:rsidRDefault="00AB2AD3">
      <w:pPr>
        <w:numPr>
          <w:ilvl w:val="0"/>
          <w:numId w:val="2"/>
        </w:numPr>
      </w:pPr>
      <w:r>
        <w:t>И задали для него пароль. Было выполнено во второй лабораторной работе.</w:t>
      </w:r>
    </w:p>
    <w:p w14:paraId="349B96E4" w14:textId="0719D653" w:rsidR="0087361B" w:rsidRDefault="00AB2AD3" w:rsidP="00DD6590">
      <w:pPr>
        <w:pStyle w:val="ListParagraph"/>
        <w:numPr>
          <w:ilvl w:val="0"/>
          <w:numId w:val="2"/>
        </w:numPr>
      </w:pPr>
      <w:r>
        <w:t>Аналогично создам второго пользователя guest2.</w:t>
      </w:r>
    </w:p>
    <w:p w14:paraId="4FF883DE" w14:textId="77777777" w:rsidR="0087361B" w:rsidRDefault="00AB2AD3">
      <w:pPr>
        <w:pStyle w:val="CaptionedFigure"/>
      </w:pPr>
      <w:r>
        <w:rPr>
          <w:noProof/>
        </w:rPr>
        <w:drawing>
          <wp:inline distT="0" distB="0" distL="0" distR="0" wp14:anchorId="6C42D047" wp14:editId="5A3D2323">
            <wp:extent cx="5334000" cy="157333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Downloads\Documents\%D0%98%D0%BD%D1%84%D0%BE%D0%91%D0%B5%D0%B7\lab3\image\n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7A9BA" w14:textId="77777777" w:rsidR="0087361B" w:rsidRDefault="0087361B">
      <w:pPr>
        <w:pStyle w:val="ImageCaption"/>
      </w:pPr>
    </w:p>
    <w:p w14:paraId="51670263" w14:textId="772AAB1A" w:rsidR="0087361B" w:rsidRDefault="00AB2AD3" w:rsidP="00DD6590">
      <w:pPr>
        <w:pStyle w:val="ListParagraph"/>
        <w:numPr>
          <w:ilvl w:val="0"/>
          <w:numId w:val="2"/>
        </w:numPr>
      </w:pPr>
      <w:r>
        <w:t>Добавим пользователя guest2 в группу guest: gpasswd -a guest2 guest</w:t>
      </w:r>
    </w:p>
    <w:p w14:paraId="77D3642E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679CC8E" wp14:editId="39A9516E">
            <wp:extent cx="4668252" cy="40426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Downloads\Documents\%D0%98%D0%BD%D1%84%D0%BE%D0%91%D0%B5%D0%B7\lab3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73F36" w14:textId="77777777" w:rsidR="0087361B" w:rsidRDefault="0087361B">
      <w:pPr>
        <w:pStyle w:val="ImageCaption"/>
        <w:numPr>
          <w:ilvl w:val="0"/>
          <w:numId w:val="1"/>
        </w:numPr>
      </w:pPr>
    </w:p>
    <w:p w14:paraId="2800AFE5" w14:textId="77777777" w:rsidR="0087361B" w:rsidRDefault="00AB2AD3">
      <w:pPr>
        <w:numPr>
          <w:ilvl w:val="0"/>
          <w:numId w:val="4"/>
        </w:numPr>
      </w:pPr>
      <w:r>
        <w:t>Осуществите вход в систе</w:t>
      </w:r>
      <w:r>
        <w:t xml:space="preserve">му от двух пользователей на двух разных консолях: guest на первой консоли и guest2 на второй консоли. </w:t>
      </w:r>
    </w:p>
    <w:p w14:paraId="3D689D4A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FA5CDE4" wp14:editId="06D87102">
            <wp:extent cx="2829827" cy="875898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ownloads\Documents\%D0%98%D0%BD%D1%84%D0%BE%D0%91%D0%B5%D0%B7\lab3\image\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6E317" w14:textId="77777777" w:rsidR="0087361B" w:rsidRDefault="0087361B">
      <w:pPr>
        <w:pStyle w:val="ImageCaption"/>
        <w:numPr>
          <w:ilvl w:val="0"/>
          <w:numId w:val="1"/>
        </w:numPr>
      </w:pPr>
    </w:p>
    <w:p w14:paraId="1322E6F0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87410A6" wp14:editId="57AF8F9D">
            <wp:extent cx="5334000" cy="142446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ownloads\Documents\%D0%98%D0%BD%D1%84%D0%BE%D0%91%D0%B5%D0%B7\lab3\image\b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24926" w14:textId="77777777" w:rsidR="0087361B" w:rsidRDefault="0087361B">
      <w:pPr>
        <w:pStyle w:val="ImageCaption"/>
        <w:numPr>
          <w:ilvl w:val="0"/>
          <w:numId w:val="1"/>
        </w:numPr>
      </w:pPr>
    </w:p>
    <w:p w14:paraId="1BBD06FB" w14:textId="77777777" w:rsidR="0087361B" w:rsidRDefault="00AB2AD3">
      <w:pPr>
        <w:numPr>
          <w:ilvl w:val="0"/>
          <w:numId w:val="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 </w:t>
      </w:r>
    </w:p>
    <w:p w14:paraId="3DC18C4C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52555AD" wp14:editId="045486F2">
            <wp:extent cx="2983831" cy="49088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ownloads\Documents\%D0%98%D0%BD%D1%84%D0%BE%D0%91%D0%B5%D0%B7\lab3\image\a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01387" w14:textId="77777777" w:rsidR="0087361B" w:rsidRDefault="0087361B">
      <w:pPr>
        <w:pStyle w:val="ImageCaption"/>
        <w:numPr>
          <w:ilvl w:val="0"/>
          <w:numId w:val="1"/>
        </w:numPr>
      </w:pPr>
    </w:p>
    <w:p w14:paraId="606A0CAA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9C9B520" wp14:editId="0A3663D8">
            <wp:extent cx="2935705" cy="51013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Downloads\Documents\%D0%98%D0%BD%D1%84%D0%BE%D0%91%D0%B5%D0%B7\lab3\image\b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4C1CE" w14:textId="77777777" w:rsidR="0087361B" w:rsidRDefault="0087361B">
      <w:pPr>
        <w:pStyle w:val="ImageCaption"/>
        <w:numPr>
          <w:ilvl w:val="0"/>
          <w:numId w:val="1"/>
        </w:numPr>
      </w:pPr>
    </w:p>
    <w:p w14:paraId="1D3BD2D5" w14:textId="77777777" w:rsidR="0087361B" w:rsidRDefault="00AB2AD3">
      <w:pPr>
        <w:numPr>
          <w:ilvl w:val="0"/>
          <w:numId w:val="4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</w:t>
      </w:r>
      <w:r>
        <w:t xml:space="preserve"> и id -G. </w:t>
      </w:r>
    </w:p>
    <w:p w14:paraId="1B13E470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3A1196D" wp14:editId="36596123">
            <wp:extent cx="4023360" cy="110690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Downloads\Documents\%D0%98%D0%BD%D1%84%D0%BE%D0%91%D0%B5%D0%B7\lab3\image\a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F52DC" w14:textId="77777777" w:rsidR="0087361B" w:rsidRDefault="0087361B">
      <w:pPr>
        <w:pStyle w:val="ImageCaption"/>
        <w:numPr>
          <w:ilvl w:val="0"/>
          <w:numId w:val="1"/>
        </w:numPr>
      </w:pPr>
    </w:p>
    <w:p w14:paraId="638AA846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DF03CD4" wp14:editId="245A64F0">
            <wp:extent cx="3792353" cy="105877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Downloads\Documents\%D0%98%D0%BD%D1%84%D0%BE%D0%91%D0%B5%D0%B7\lab3\image\b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663EA" w14:textId="77777777" w:rsidR="0087361B" w:rsidRDefault="0087361B">
      <w:pPr>
        <w:pStyle w:val="ImageCaption"/>
        <w:numPr>
          <w:ilvl w:val="0"/>
          <w:numId w:val="1"/>
        </w:numPr>
      </w:pPr>
    </w:p>
    <w:p w14:paraId="4813E3B8" w14:textId="77777777" w:rsidR="0087361B" w:rsidRDefault="00AB2AD3">
      <w:pPr>
        <w:numPr>
          <w:ilvl w:val="0"/>
          <w:numId w:val="1"/>
        </w:numPr>
      </w:pPr>
      <w:r>
        <w:t>Сравню вывод команды groups с выводом команд id -Gn и id -G.</w:t>
      </w:r>
      <w:r>
        <w:br/>
        <w:t>Первая команда выводит на экран группы пользователя, но без уточнения к</w:t>
      </w:r>
      <w:r>
        <w:br/>
        <w:t>какому пользователю относятся группы, т.к. команды работаю только для текущего</w:t>
      </w:r>
      <w:r>
        <w:br/>
        <w:t>пользователя. Вторая команд</w:t>
      </w:r>
      <w:r>
        <w:t>а выводи код группы пользователя.</w:t>
      </w:r>
    </w:p>
    <w:p w14:paraId="3E13F045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ADF0F73" wp14:editId="1A607477">
            <wp:extent cx="3272589" cy="78927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:\Downloads\Documents\%D0%98%D0%BD%D1%84%D0%BE%D0%91%D0%B5%D0%B7\lab3\image\a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56C86" w14:textId="77777777" w:rsidR="0087361B" w:rsidRDefault="0087361B">
      <w:pPr>
        <w:pStyle w:val="ImageCaption"/>
        <w:numPr>
          <w:ilvl w:val="0"/>
          <w:numId w:val="1"/>
        </w:numPr>
      </w:pPr>
    </w:p>
    <w:p w14:paraId="6B5101E8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160A9DD" wp14:editId="74613256">
            <wp:extent cx="3359216" cy="76039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Downloads\Documents\%D0%98%D0%BD%D1%84%D0%BE%D0%91%D0%B5%D0%B7\lab3\image\b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30816" w14:textId="77777777" w:rsidR="0087361B" w:rsidRDefault="0087361B">
      <w:pPr>
        <w:pStyle w:val="ImageCaption"/>
        <w:numPr>
          <w:ilvl w:val="0"/>
          <w:numId w:val="1"/>
        </w:numPr>
      </w:pPr>
    </w:p>
    <w:p w14:paraId="5E19EF8F" w14:textId="77777777" w:rsidR="0087361B" w:rsidRDefault="0087361B">
      <w:pPr>
        <w:numPr>
          <w:ilvl w:val="0"/>
          <w:numId w:val="1"/>
        </w:numPr>
      </w:pPr>
    </w:p>
    <w:p w14:paraId="24082A4D" w14:textId="77777777" w:rsidR="0087361B" w:rsidRDefault="00AB2AD3">
      <w:pPr>
        <w:numPr>
          <w:ilvl w:val="0"/>
          <w:numId w:val="4"/>
        </w:numPr>
      </w:pPr>
      <w:r>
        <w:t>Сравните полученную информацию с содержимым файла /etc/group. Просмотрите файл командой cat /etc/group.</w:t>
      </w:r>
    </w:p>
    <w:p w14:paraId="684B8E48" w14:textId="77777777" w:rsidR="0087361B" w:rsidRDefault="00AB2AD3">
      <w:pPr>
        <w:numPr>
          <w:ilvl w:val="0"/>
          <w:numId w:val="1"/>
        </w:numPr>
      </w:pPr>
      <w:r>
        <w:t>Для guest:</w:t>
      </w:r>
    </w:p>
    <w:p w14:paraId="359E56D8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FD51024" wp14:editId="3BD9270B">
            <wp:extent cx="3773103" cy="755583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:\Downloads\Documents\%D0%98%D0%BD%D1%84%D0%BE%D0%91%D0%B5%D0%B7\lab3\image\a7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755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66B85" w14:textId="77777777" w:rsidR="0087361B" w:rsidRDefault="0087361B">
      <w:pPr>
        <w:pStyle w:val="ImageCaption"/>
        <w:numPr>
          <w:ilvl w:val="0"/>
          <w:numId w:val="1"/>
        </w:numPr>
      </w:pPr>
    </w:p>
    <w:p w14:paraId="580798FE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14BBB567" wp14:editId="002AF32F">
            <wp:extent cx="4235115" cy="751733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:\Downloads\Documents\%D0%98%D0%BD%D1%84%D0%BE%D0%91%D0%B5%D0%B7\lab3\image\7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751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533A6" w14:textId="77777777" w:rsidR="0087361B" w:rsidRDefault="0087361B">
      <w:pPr>
        <w:pStyle w:val="ImageCaption"/>
        <w:numPr>
          <w:ilvl w:val="0"/>
          <w:numId w:val="1"/>
        </w:numPr>
      </w:pPr>
    </w:p>
    <w:p w14:paraId="2F1B25F2" w14:textId="77777777" w:rsidR="0087361B" w:rsidRDefault="00AB2AD3">
      <w:pPr>
        <w:numPr>
          <w:ilvl w:val="0"/>
          <w:numId w:val="1"/>
        </w:numPr>
      </w:pPr>
      <w:r>
        <w:t>Для guest2:</w:t>
      </w:r>
    </w:p>
    <w:p w14:paraId="3F8B890F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ABFFF7C" wp14:editId="02B8EE60">
            <wp:extent cx="3753852" cy="764245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:\Downloads\Documents\%D0%98%D0%BD%D1%84%D0%BE%D0%91%D0%B5%D0%B7\lab3\image\a7.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764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5DD9D" w14:textId="77777777" w:rsidR="0087361B" w:rsidRDefault="0087361B">
      <w:pPr>
        <w:pStyle w:val="ImageCaption"/>
        <w:numPr>
          <w:ilvl w:val="0"/>
          <w:numId w:val="1"/>
        </w:numPr>
      </w:pPr>
    </w:p>
    <w:p w14:paraId="4CE3AFB8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B9D8ED1" wp14:editId="367CAA1E">
            <wp:extent cx="3801978" cy="751733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:\Downloads\Documents\%D0%98%D0%BD%D1%84%D0%BE%D0%91%D0%B5%D0%B7\lab3\image\b7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751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8FDF5" w14:textId="77777777" w:rsidR="0087361B" w:rsidRDefault="0087361B">
      <w:pPr>
        <w:pStyle w:val="ImageCaption"/>
        <w:numPr>
          <w:ilvl w:val="0"/>
          <w:numId w:val="1"/>
        </w:numPr>
      </w:pPr>
    </w:p>
    <w:p w14:paraId="0093913A" w14:textId="77777777" w:rsidR="0087361B" w:rsidRDefault="00AB2AD3">
      <w:pPr>
        <w:numPr>
          <w:ilvl w:val="0"/>
          <w:numId w:val="4"/>
        </w:numPr>
      </w:pPr>
      <w:r>
        <w:t>От имени пользователя guest2 выполните регистрацию пользователя guest2 в гру</w:t>
      </w:r>
      <w:r>
        <w:t xml:space="preserve">ппе guest командой newgrp guest. </w:t>
      </w:r>
    </w:p>
    <w:p w14:paraId="3836FCCB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79721AF" wp14:editId="2BF4325B">
            <wp:extent cx="3696101" cy="452387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E:\Downloads\Documents\%D0%98%D0%BD%D1%84%D0%BE%D0%91%D0%B5%D0%B7\lab3\image\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CBD5B" w14:textId="77777777" w:rsidR="0087361B" w:rsidRDefault="0087361B">
      <w:pPr>
        <w:pStyle w:val="ImageCaption"/>
        <w:numPr>
          <w:ilvl w:val="0"/>
          <w:numId w:val="1"/>
        </w:numPr>
      </w:pPr>
    </w:p>
    <w:p w14:paraId="2249278C" w14:textId="77777777" w:rsidR="0087361B" w:rsidRDefault="00AB2AD3">
      <w:pPr>
        <w:numPr>
          <w:ilvl w:val="0"/>
          <w:numId w:val="4"/>
        </w:numPr>
      </w:pPr>
      <w:r>
        <w:t>От имени пользователя guest измените права директории /home/guest, разрешив все действия для пользователей группы: chmod g+rwx /home/guest.</w:t>
      </w:r>
    </w:p>
    <w:p w14:paraId="6B7EF761" w14:textId="77777777" w:rsidR="0087361B" w:rsidRDefault="00AB2AD3">
      <w:pPr>
        <w:numPr>
          <w:ilvl w:val="0"/>
          <w:numId w:val="1"/>
        </w:numPr>
      </w:pPr>
      <w:r>
        <w:t xml:space="preserve"> </w:t>
      </w:r>
      <w:r>
        <w:rPr>
          <w:noProof/>
        </w:rPr>
        <w:drawing>
          <wp:inline distT="0" distB="0" distL="0" distR="0" wp14:anchorId="523CA998" wp14:editId="7C431291">
            <wp:extent cx="4514248" cy="548640"/>
            <wp:effectExtent l="0" t="0" r="0" b="0"/>
            <wp:docPr id="6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E:\Downloads\Documents\%D0%98%D0%BD%D1%84%D0%BE%D0%91%D0%B5%D0%B7\lab3\image\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5360F" w14:textId="77777777" w:rsidR="0087361B" w:rsidRDefault="00AB2AD3">
      <w:pPr>
        <w:numPr>
          <w:ilvl w:val="0"/>
          <w:numId w:val="4"/>
        </w:numPr>
      </w:pPr>
      <w:r>
        <w:t>От имени пользователя guest снимите с директории /home/guest/dir1 все атрибуты командой chmod 000 dirl и проверьт</w:t>
      </w:r>
      <w:r>
        <w:t xml:space="preserve">е правильность снятия атрибутов. </w:t>
      </w:r>
    </w:p>
    <w:p w14:paraId="74578DA0" w14:textId="77777777" w:rsidR="0087361B" w:rsidRDefault="00AB2AD3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42C4986" wp14:editId="220D7578">
            <wp:extent cx="4215865" cy="164592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E:\Downloads\Documents\%D0%98%D0%BD%D1%84%D0%BE%D0%91%D0%B5%D0%B7\lab3\image\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12B76" w14:textId="77777777" w:rsidR="0087361B" w:rsidRDefault="0087361B">
      <w:pPr>
        <w:pStyle w:val="ImageCaption"/>
        <w:numPr>
          <w:ilvl w:val="0"/>
          <w:numId w:val="1"/>
        </w:numPr>
      </w:pPr>
    </w:p>
    <w:p w14:paraId="224D284F" w14:textId="77777777" w:rsidR="0087361B" w:rsidRDefault="00AB2AD3">
      <w:pPr>
        <w:numPr>
          <w:ilvl w:val="0"/>
          <w:numId w:val="4"/>
        </w:numPr>
      </w:pPr>
      <w:r>
        <w:t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Для этого создам скрипты и перенесу их директории guest</w:t>
      </w:r>
      <w:r>
        <w:t xml:space="preserve"> и guest2.</w:t>
      </w:r>
    </w:p>
    <w:p w14:paraId="05101B65" w14:textId="77777777" w:rsidR="0087361B" w:rsidRDefault="00AB2AD3">
      <w:pPr>
        <w:pStyle w:val="FirstParagraph"/>
      </w:pPr>
      <w:r>
        <w:t>Члены группы не имеют права изменять атрибуты файла. Для остальных операций члену группы нужны такие же права, как у владельца.</w:t>
      </w:r>
    </w:p>
    <w:p w14:paraId="55F7AA1D" w14:textId="77777777" w:rsidR="0087361B" w:rsidRDefault="00AB2AD3">
      <w:pPr>
        <w:pStyle w:val="CaptionedFigure"/>
      </w:pPr>
      <w:r>
        <w:rPr>
          <w:noProof/>
        </w:rPr>
        <w:lastRenderedPageBreak/>
        <w:drawing>
          <wp:inline distT="0" distB="0" distL="0" distR="0" wp14:anchorId="7960439F" wp14:editId="7D0F3274">
            <wp:extent cx="5334000" cy="3394363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E:\Downloads\Documents\%D0%98%D0%BD%D1%84%D0%BE%D0%91%D0%B5%D0%B7\lab3\image\1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5EBC3" w14:textId="77777777" w:rsidR="0087361B" w:rsidRDefault="0087361B">
      <w:pPr>
        <w:pStyle w:val="ImageCaption"/>
      </w:pPr>
    </w:p>
    <w:p w14:paraId="2A72476C" w14:textId="77777777" w:rsidR="0087361B" w:rsidRDefault="00AB2AD3">
      <w:pPr>
        <w:pStyle w:val="CaptionedFigure"/>
      </w:pPr>
      <w:r>
        <w:rPr>
          <w:noProof/>
        </w:rPr>
        <w:drawing>
          <wp:inline distT="0" distB="0" distL="0" distR="0" wp14:anchorId="4B0F8A8B" wp14:editId="2E42E0D2">
            <wp:extent cx="5334000" cy="3660913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E:\Downloads\Documents\%D0%98%D0%BD%D1%84%D0%BE%D0%91%D0%B5%D0%B7\lab3\image\1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ABAD2" w14:textId="77777777" w:rsidR="0087361B" w:rsidRDefault="0087361B">
      <w:pPr>
        <w:pStyle w:val="ImageCaption"/>
      </w:pPr>
    </w:p>
    <w:p w14:paraId="6B4DFA28" w14:textId="77777777" w:rsidR="0087361B" w:rsidRDefault="00AB2AD3">
      <w:pPr>
        <w:pStyle w:val="CaptionedFigure"/>
      </w:pPr>
      <w:r>
        <w:rPr>
          <w:noProof/>
        </w:rPr>
        <w:lastRenderedPageBreak/>
        <w:drawing>
          <wp:inline distT="0" distB="0" distL="0" distR="0" wp14:anchorId="56B7A876" wp14:editId="5EC69E57">
            <wp:extent cx="5334000" cy="3567112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E:\Downloads\Documents\%D0%98%D0%BD%D1%84%D0%BE%D0%91%D0%B5%D0%B7\lab3\image\1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2B1B7" w14:textId="77777777" w:rsidR="0087361B" w:rsidRDefault="0087361B">
      <w:pPr>
        <w:pStyle w:val="ImageCaption"/>
      </w:pPr>
    </w:p>
    <w:p w14:paraId="15E88396" w14:textId="77777777" w:rsidR="0087361B" w:rsidRDefault="00AB2AD3">
      <w:pPr>
        <w:pStyle w:val="CaptionedFigure"/>
      </w:pPr>
      <w:r>
        <w:rPr>
          <w:noProof/>
        </w:rPr>
        <w:drawing>
          <wp:inline distT="0" distB="0" distL="0" distR="0" wp14:anchorId="04B569E4" wp14:editId="3EAC1417">
            <wp:extent cx="5334000" cy="36449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E:\Downloads\Documents\%D0%98%D0%BD%D1%84%D0%BE%D0%91%D0%B5%D0%B7\lab3\image\1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CDD9F" w14:textId="77777777" w:rsidR="0087361B" w:rsidRDefault="0087361B">
      <w:pPr>
        <w:pStyle w:val="ImageCaption"/>
      </w:pPr>
    </w:p>
    <w:p w14:paraId="4C9EE538" w14:textId="77777777" w:rsidR="0087361B" w:rsidRDefault="00AB2AD3">
      <w:pPr>
        <w:pStyle w:val="CaptionedFigure"/>
      </w:pPr>
      <w:r>
        <w:rPr>
          <w:noProof/>
        </w:rPr>
        <w:lastRenderedPageBreak/>
        <w:drawing>
          <wp:inline distT="0" distB="0" distL="0" distR="0" wp14:anchorId="6A8B7C09" wp14:editId="042262A1">
            <wp:extent cx="5334000" cy="3572616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E:\Downloads\Documents\%D0%98%D0%BD%D1%84%D0%BE%D0%91%D0%B5%D0%B7\lab3\image\1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C61A0" w14:textId="77777777" w:rsidR="0087361B" w:rsidRDefault="0087361B">
      <w:pPr>
        <w:pStyle w:val="ImageCaption"/>
      </w:pPr>
    </w:p>
    <w:p w14:paraId="69C9E727" w14:textId="77777777" w:rsidR="0087361B" w:rsidRDefault="00AB2AD3">
      <w:pPr>
        <w:pStyle w:val="CaptionedFigure"/>
      </w:pPr>
      <w:r>
        <w:rPr>
          <w:noProof/>
        </w:rPr>
        <w:drawing>
          <wp:inline distT="0" distB="0" distL="0" distR="0" wp14:anchorId="362E698B" wp14:editId="2D93D609">
            <wp:extent cx="5334000" cy="2667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E:\Downloads\Documents\%D0%98%D0%BD%D1%84%D0%BE%D0%91%D0%B5%D0%B7\lab3\image\1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5AD92" w14:textId="77777777" w:rsidR="0087361B" w:rsidRDefault="0087361B">
      <w:pPr>
        <w:pStyle w:val="ImageCaption"/>
      </w:pPr>
    </w:p>
    <w:p w14:paraId="31D06AD2" w14:textId="77777777" w:rsidR="0087361B" w:rsidRDefault="00AB2AD3">
      <w:pPr>
        <w:pStyle w:val="BodyText"/>
      </w:pPr>
      <w:r>
        <w:t>На основании заполненной таблицы выше определю те или иные минимально</w:t>
      </w:r>
      <w:r>
        <w:br/>
        <w:t>необходимые права для выполне</w:t>
      </w:r>
      <w:r>
        <w:t>ния пользователем guest2 операций внутри</w:t>
      </w:r>
      <w:r>
        <w:br/>
        <w:t>директории dir1 и заполню таблицу:</w:t>
      </w:r>
    </w:p>
    <w:p w14:paraId="239EB749" w14:textId="77777777" w:rsidR="0087361B" w:rsidRDefault="00AB2AD3">
      <w:pPr>
        <w:pStyle w:val="CaptionedFigure"/>
      </w:pPr>
      <w:r>
        <w:rPr>
          <w:noProof/>
        </w:rPr>
        <w:lastRenderedPageBreak/>
        <w:drawing>
          <wp:inline distT="0" distB="0" distL="0" distR="0" wp14:anchorId="1B86D743" wp14:editId="1EFCDD77">
            <wp:extent cx="5334000" cy="2372018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E:\Downloads\Documents\%D0%98%D0%BD%D1%84%D0%BE%D0%91%D0%B5%D0%B7\lab3\image\1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A3075" w14:textId="77777777" w:rsidR="0087361B" w:rsidRDefault="0087361B">
      <w:pPr>
        <w:pStyle w:val="ImageCaption"/>
      </w:pPr>
    </w:p>
    <w:p w14:paraId="2551B02D" w14:textId="77777777" w:rsidR="0087361B" w:rsidRPr="00DD6590" w:rsidRDefault="00AB2AD3">
      <w:pPr>
        <w:pStyle w:val="Heading3"/>
        <w:rPr>
          <w:sz w:val="28"/>
          <w:szCs w:val="28"/>
        </w:rPr>
      </w:pPr>
      <w:bookmarkStart w:id="4" w:name="вывод"/>
      <w:bookmarkStart w:id="5" w:name="_Toc114954038"/>
      <w:r w:rsidRPr="00DD6590">
        <w:rPr>
          <w:sz w:val="28"/>
          <w:szCs w:val="28"/>
        </w:rPr>
        <w:t>Вывод</w:t>
      </w:r>
      <w:bookmarkEnd w:id="5"/>
    </w:p>
    <w:p w14:paraId="49E0869D" w14:textId="77777777" w:rsidR="0087361B" w:rsidRDefault="00AB2AD3">
      <w:pPr>
        <w:pStyle w:val="FirstParagraph"/>
      </w:pPr>
      <w:r>
        <w:t>В ходе данной лабораторной работы мы получили практические навыки работы в консоли с атрибутами файлов для групп пользователей.</w:t>
      </w:r>
    </w:p>
    <w:p w14:paraId="45990DD3" w14:textId="77777777" w:rsidR="0087361B" w:rsidRDefault="00AB2AD3">
      <w:pPr>
        <w:pStyle w:val="Heading1"/>
      </w:pPr>
      <w:bookmarkStart w:id="6" w:name="список-литературы"/>
      <w:bookmarkStart w:id="7" w:name="_Toc114954039"/>
      <w:bookmarkEnd w:id="2"/>
      <w:bookmarkEnd w:id="4"/>
      <w:r>
        <w:t>Список литературы</w:t>
      </w:r>
      <w:bookmarkEnd w:id="7"/>
    </w:p>
    <w:p w14:paraId="1BB43ADC" w14:textId="77777777" w:rsidR="0087361B" w:rsidRDefault="00AB2AD3">
      <w:pPr>
        <w:numPr>
          <w:ilvl w:val="0"/>
          <w:numId w:val="5"/>
        </w:numPr>
      </w:pPr>
      <w:hyperlink r:id="rId31">
        <w:proofErr w:type="spellStart"/>
        <w:r>
          <w:rPr>
            <w:rStyle w:val="Hyperlink"/>
          </w:rPr>
          <w:t>Кулябов</w:t>
        </w:r>
        <w:proofErr w:type="spellEnd"/>
        <w:r>
          <w:rPr>
            <w:rStyle w:val="Hyperlink"/>
          </w:rPr>
          <w:t xml:space="preserve"> Д. С., Королькова А. В., Геворкян М. Н Лабораторная работа №3</w:t>
        </w:r>
      </w:hyperlink>
      <w:bookmarkEnd w:id="6"/>
    </w:p>
    <w:sectPr w:rsidR="0087361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D00A3" w14:textId="77777777" w:rsidR="00AB2AD3" w:rsidRDefault="00AB2AD3">
      <w:pPr>
        <w:spacing w:after="0"/>
      </w:pPr>
      <w:r>
        <w:separator/>
      </w:r>
    </w:p>
  </w:endnote>
  <w:endnote w:type="continuationSeparator" w:id="0">
    <w:p w14:paraId="6A2E7FE6" w14:textId="77777777" w:rsidR="00AB2AD3" w:rsidRDefault="00AB2A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A4A13" w14:textId="77777777" w:rsidR="00AB2AD3" w:rsidRDefault="00AB2AD3">
      <w:r>
        <w:separator/>
      </w:r>
    </w:p>
  </w:footnote>
  <w:footnote w:type="continuationSeparator" w:id="0">
    <w:p w14:paraId="562384CF" w14:textId="77777777" w:rsidR="00AB2AD3" w:rsidRDefault="00AB2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225A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2C85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C02F5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361B"/>
    <w:rsid w:val="0087361B"/>
    <w:rsid w:val="00AB2AD3"/>
    <w:rsid w:val="00DD65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381E"/>
  <w15:docId w15:val="{C3BAF8F9-F6A5-4621-B91D-A6C8D806A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D659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DD6590"/>
    <w:pPr>
      <w:spacing w:after="100"/>
      <w:ind w:left="480"/>
    </w:pPr>
  </w:style>
  <w:style w:type="paragraph" w:styleId="ListParagraph">
    <w:name w:val="List Paragraph"/>
    <w:basedOn w:val="Normal"/>
    <w:rsid w:val="00DD65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pluginfile.php/1651749/mod_resource/content/4/003-lab_discret_2user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489</Words>
  <Characters>2789</Characters>
  <Application>Microsoft Office Word</Application>
  <DocSecurity>0</DocSecurity>
  <Lines>23</Lines>
  <Paragraphs>6</Paragraphs>
  <ScaleCrop>false</ScaleCrop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ыров Владислав Андреевич" </dc:creator>
  <cp:keywords/>
  <cp:lastModifiedBy>Сыров Владислав Андреевич</cp:lastModifiedBy>
  <cp:revision>2</cp:revision>
  <dcterms:created xsi:type="dcterms:W3CDTF">2022-09-24T20:20:00Z</dcterms:created>
  <dcterms:modified xsi:type="dcterms:W3CDTF">2022-09-24T20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